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7F09" w:rsidRDefault="001D7F09" w:rsidP="001D7F09"/>
    <w:p w:rsidR="001D7F09" w:rsidRDefault="001D7F09" w:rsidP="001D7F09">
      <w:r>
        <w:t xml:space="preserve">Q1. What should be the output? </w:t>
      </w:r>
      <w:proofErr w:type="gramStart"/>
      <w:r>
        <w:t>( 3</w:t>
      </w:r>
      <w:proofErr w:type="gramEnd"/>
      <w:r>
        <w:t xml:space="preserve"> + 4 ** 6 - 9 * 10 / 2 )</w:t>
      </w:r>
    </w:p>
    <w:p w:rsidR="001D7F09" w:rsidRDefault="001D7F09" w:rsidP="001D7F09">
      <w:proofErr w:type="spellStart"/>
      <w:r>
        <w:t>Ans</w:t>
      </w:r>
      <w:proofErr w:type="spellEnd"/>
    </w:p>
    <w:p w:rsidR="001D7F09" w:rsidRDefault="001D7F09" w:rsidP="001D7F09">
      <w:r>
        <w:t xml:space="preserve">Output will </w:t>
      </w:r>
      <w:proofErr w:type="gramStart"/>
      <w:r>
        <w:t>be :</w:t>
      </w:r>
      <w:proofErr w:type="gramEnd"/>
      <w:r>
        <w:t xml:space="preserve"> 4054.0</w:t>
      </w:r>
    </w:p>
    <w:p w:rsidR="001D7F09" w:rsidRDefault="001D7F09" w:rsidP="001D7F09">
      <w:r>
        <w:t>Q2. Let say I have, some string "hello this side regex"</w:t>
      </w:r>
    </w:p>
    <w:p w:rsidR="001D7F09" w:rsidRDefault="001D7F09" w:rsidP="001D7F09">
      <w:r>
        <w:t>Find out the count of the total vowels.</w:t>
      </w:r>
    </w:p>
    <w:p w:rsidR="001D7F09" w:rsidRDefault="001D7F09" w:rsidP="001D7F09">
      <w:proofErr w:type="gramStart"/>
      <w:r>
        <w:t>vowels</w:t>
      </w:r>
      <w:proofErr w:type="gramEnd"/>
      <w:r>
        <w:t xml:space="preserve"> - ['a','e','</w:t>
      </w:r>
      <w:proofErr w:type="spellStart"/>
      <w:r>
        <w:t>i</w:t>
      </w:r>
      <w:proofErr w:type="spellEnd"/>
      <w:r>
        <w:t>','</w:t>
      </w:r>
      <w:proofErr w:type="spellStart"/>
      <w:r>
        <w:t>o','u</w:t>
      </w:r>
      <w:proofErr w:type="spellEnd"/>
      <w:r>
        <w:t>']</w:t>
      </w:r>
    </w:p>
    <w:p w:rsidR="001D7F09" w:rsidRDefault="001D7F09" w:rsidP="001D7F09">
      <w:r>
        <w:t>Ans.</w:t>
      </w:r>
    </w:p>
    <w:p w:rsidR="001D7F09" w:rsidRDefault="001D7F09" w:rsidP="001D7F09">
      <w:proofErr w:type="gramStart"/>
      <w:r>
        <w:t>string</w:t>
      </w:r>
      <w:proofErr w:type="gramEnd"/>
      <w:r>
        <w:t xml:space="preserve"> ="hello this side regex"</w:t>
      </w:r>
    </w:p>
    <w:p w:rsidR="001D7F09" w:rsidRDefault="001D7F09" w:rsidP="001D7F09">
      <w:proofErr w:type="spellStart"/>
      <w:r>
        <w:t>vowel_counts</w:t>
      </w:r>
      <w:proofErr w:type="spellEnd"/>
      <w:r>
        <w:t xml:space="preserve"> = {}</w:t>
      </w:r>
    </w:p>
    <w:p w:rsidR="001D7F09" w:rsidRDefault="001D7F09" w:rsidP="001D7F09">
      <w:proofErr w:type="gramStart"/>
      <w:r>
        <w:t>for</w:t>
      </w:r>
      <w:proofErr w:type="gramEnd"/>
      <w:r>
        <w:t xml:space="preserve"> vowel in "</w:t>
      </w:r>
      <w:proofErr w:type="spellStart"/>
      <w:r>
        <w:t>aeiou</w:t>
      </w:r>
      <w:proofErr w:type="spellEnd"/>
      <w:r>
        <w:t>":</w:t>
      </w:r>
    </w:p>
    <w:p w:rsidR="001D7F09" w:rsidRDefault="001D7F09" w:rsidP="001D7F09">
      <w:r>
        <w:t xml:space="preserve">    </w:t>
      </w:r>
      <w:proofErr w:type="gramStart"/>
      <w:r>
        <w:t>count</w:t>
      </w:r>
      <w:proofErr w:type="gramEnd"/>
      <w:r>
        <w:t xml:space="preserve"> = </w:t>
      </w:r>
      <w:proofErr w:type="spellStart"/>
      <w:r>
        <w:t>string.count</w:t>
      </w:r>
      <w:proofErr w:type="spellEnd"/>
      <w:r>
        <w:t>(vowel)</w:t>
      </w:r>
    </w:p>
    <w:p w:rsidR="001D7F09" w:rsidRDefault="001D7F09" w:rsidP="001D7F09">
      <w:r>
        <w:t xml:space="preserve">  </w:t>
      </w:r>
      <w:proofErr w:type="spellStart"/>
      <w:r>
        <w:t>vowel_</w:t>
      </w:r>
      <w:proofErr w:type="gramStart"/>
      <w:r>
        <w:t>counts</w:t>
      </w:r>
      <w:proofErr w:type="spellEnd"/>
      <w:r>
        <w:t>[</w:t>
      </w:r>
      <w:proofErr w:type="gramEnd"/>
      <w:r>
        <w:t>vowel] = count</w:t>
      </w:r>
    </w:p>
    <w:p w:rsidR="001D7F09" w:rsidRDefault="001D7F09" w:rsidP="001D7F09">
      <w:proofErr w:type="gramStart"/>
      <w:r>
        <w:t>print(</w:t>
      </w:r>
      <w:proofErr w:type="spellStart"/>
      <w:proofErr w:type="gramEnd"/>
      <w:r>
        <w:t>vowel_counts</w:t>
      </w:r>
      <w:proofErr w:type="spellEnd"/>
      <w:r>
        <w:t>)</w:t>
      </w:r>
    </w:p>
    <w:p w:rsidR="001D7F09" w:rsidRDefault="001D7F09" w:rsidP="001D7F09"/>
    <w:p w:rsidR="001D7F09" w:rsidRDefault="001D7F09" w:rsidP="001D7F09">
      <w:r>
        <w:t>Output will be:</w:t>
      </w:r>
    </w:p>
    <w:p w:rsidR="001D7F09" w:rsidRDefault="001D7F09" w:rsidP="001D7F09">
      <w:r>
        <w:t>{'a': 0, 'e': 4, '</w:t>
      </w:r>
      <w:proofErr w:type="spellStart"/>
      <w:r>
        <w:t>i</w:t>
      </w:r>
      <w:proofErr w:type="spellEnd"/>
      <w:r>
        <w:t>': 2, 'o': 1, 'u': 0}</w:t>
      </w:r>
    </w:p>
    <w:p w:rsidR="001D7F09" w:rsidRDefault="001D7F09" w:rsidP="001D7F09">
      <w:r>
        <w:t>Q3. Find out the area of triangle.</w:t>
      </w:r>
    </w:p>
    <w:p w:rsidR="001D7F09" w:rsidRDefault="001D7F09" w:rsidP="001D7F09">
      <w:r>
        <w:t>1/2 * b * h (formula of area)</w:t>
      </w:r>
    </w:p>
    <w:p w:rsidR="001D7F09" w:rsidRDefault="001D7F09" w:rsidP="001D7F09">
      <w:r>
        <w:t>- You have to take value from user about the base, &amp; the height.</w:t>
      </w:r>
    </w:p>
    <w:p w:rsidR="001D7F09" w:rsidRDefault="001D7F09" w:rsidP="001D7F09">
      <w:proofErr w:type="spellStart"/>
      <w:r>
        <w:t>Ans</w:t>
      </w:r>
      <w:proofErr w:type="spellEnd"/>
    </w:p>
    <w:p w:rsidR="001D7F09" w:rsidRDefault="001D7F09" w:rsidP="001D7F09">
      <w:proofErr w:type="gramStart"/>
      <w:r>
        <w:t>base=</w:t>
      </w:r>
      <w:proofErr w:type="spellStart"/>
      <w:proofErr w:type="gramEnd"/>
      <w:r>
        <w:t>int</w:t>
      </w:r>
      <w:proofErr w:type="spellEnd"/>
      <w:r>
        <w:t>(input("Enter the base of the triangle"))</w:t>
      </w:r>
    </w:p>
    <w:p w:rsidR="001D7F09" w:rsidRDefault="001D7F09" w:rsidP="001D7F09">
      <w:proofErr w:type="gramStart"/>
      <w:r>
        <w:t>height=</w:t>
      </w:r>
      <w:proofErr w:type="spellStart"/>
      <w:proofErr w:type="gramEnd"/>
      <w:r>
        <w:t>int</w:t>
      </w:r>
      <w:proofErr w:type="spellEnd"/>
      <w:r>
        <w:t>(input("Enter the height of the triangle"))</w:t>
      </w:r>
    </w:p>
    <w:p w:rsidR="001D7F09" w:rsidRDefault="001D7F09" w:rsidP="001D7F09">
      <w:proofErr w:type="gramStart"/>
      <w:r>
        <w:t>area=</w:t>
      </w:r>
      <w:proofErr w:type="gramEnd"/>
      <w:r>
        <w:t>base*height/2</w:t>
      </w:r>
    </w:p>
    <w:p w:rsidR="009F7121" w:rsidRDefault="001D7F09" w:rsidP="001D7F09">
      <w:proofErr w:type="gramStart"/>
      <w:r>
        <w:t>print(</w:t>
      </w:r>
      <w:proofErr w:type="gramEnd"/>
      <w:r>
        <w:t>area)</w:t>
      </w:r>
    </w:p>
    <w:p w:rsidR="001D7F09" w:rsidRDefault="001D7F09" w:rsidP="001D7F09"/>
    <w:p w:rsidR="00F8325C" w:rsidRDefault="00F8325C" w:rsidP="00F8325C"/>
    <w:p w:rsidR="00F8325C" w:rsidRDefault="00F8325C" w:rsidP="00F8325C"/>
    <w:p w:rsidR="00F8325C" w:rsidRDefault="00F8325C" w:rsidP="00F8325C"/>
    <w:p w:rsidR="00F8325C" w:rsidRDefault="00F8325C" w:rsidP="00F8325C"/>
    <w:p w:rsidR="00F8325C" w:rsidRDefault="00F8325C" w:rsidP="00F8325C"/>
    <w:p w:rsidR="00F8325C" w:rsidRDefault="00F8325C" w:rsidP="00F8325C">
      <w:r>
        <w:lastRenderedPageBreak/>
        <w:t>Q4. Print the calendar on the terminal. If you give the year.</w:t>
      </w:r>
    </w:p>
    <w:p w:rsidR="00F8325C" w:rsidRDefault="00F8325C" w:rsidP="00F8325C">
      <w:r>
        <w:t>- Allow the user to input the year.</w:t>
      </w:r>
    </w:p>
    <w:p w:rsidR="00F8325C" w:rsidRDefault="00F8325C" w:rsidP="00F8325C">
      <w:r>
        <w:t>- Then print calendar of that year.</w:t>
      </w:r>
    </w:p>
    <w:p w:rsidR="00F8325C" w:rsidRDefault="00F8325C" w:rsidP="00F8325C">
      <w:r>
        <w:t>Ans.</w:t>
      </w:r>
    </w:p>
    <w:p w:rsidR="00F8325C" w:rsidRDefault="00F8325C" w:rsidP="00F8325C">
      <w:r>
        <w:t xml:space="preserve">Import </w:t>
      </w:r>
      <w:proofErr w:type="spellStart"/>
      <w:r>
        <w:t>os</w:t>
      </w:r>
      <w:proofErr w:type="spellEnd"/>
    </w:p>
    <w:p w:rsidR="00F8325C" w:rsidRDefault="00F8325C" w:rsidP="00F8325C">
      <w:r>
        <w:t>Year=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input(“Enter the year”))</w:t>
      </w:r>
    </w:p>
    <w:p w:rsidR="00F8325C" w:rsidRDefault="00F8325C" w:rsidP="00F8325C">
      <w:proofErr w:type="spellStart"/>
      <w:proofErr w:type="gramStart"/>
      <w:r>
        <w:t>os.system</w:t>
      </w:r>
      <w:proofErr w:type="spellEnd"/>
      <w:r>
        <w:t>(</w:t>
      </w:r>
      <w:proofErr w:type="gramEnd"/>
      <w:r>
        <w:t>“</w:t>
      </w:r>
      <w:proofErr w:type="spellStart"/>
      <w:r>
        <w:t>cal</w:t>
      </w:r>
      <w:proofErr w:type="spellEnd"/>
      <w:r>
        <w:t xml:space="preserve"> {}”.format(year))</w:t>
      </w:r>
    </w:p>
    <w:p w:rsidR="00F8325C" w:rsidRDefault="00F8325C" w:rsidP="00F8325C"/>
    <w:p w:rsidR="00F8325C" w:rsidRDefault="0059350F" w:rsidP="00F8325C">
      <w:r>
        <w:t xml:space="preserve">Tried the above code in </w:t>
      </w:r>
      <w:proofErr w:type="spellStart"/>
      <w:r>
        <w:t>RedH</w:t>
      </w:r>
      <w:bookmarkStart w:id="0" w:name="_GoBack"/>
      <w:bookmarkEnd w:id="0"/>
      <w:r w:rsidR="00F8325C">
        <w:t>at</w:t>
      </w:r>
      <w:proofErr w:type="spellEnd"/>
      <w:r w:rsidR="00F8325C">
        <w:t xml:space="preserve"> Terminal and it gave the required output.</w:t>
      </w:r>
    </w:p>
    <w:p w:rsidR="00F8325C" w:rsidRDefault="00F8325C" w:rsidP="00F8325C">
      <w:r>
        <w:rPr>
          <w:noProof/>
          <w:lang w:eastAsia="en-IN"/>
        </w:rPr>
        <w:drawing>
          <wp:inline distT="0" distB="0" distL="0" distR="0" wp14:anchorId="76070AA1" wp14:editId="66449D7B">
            <wp:extent cx="5731510" cy="326136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6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325C" w:rsidRDefault="00F8325C" w:rsidP="00F8325C"/>
    <w:p w:rsidR="001D7F09" w:rsidRDefault="004A639E" w:rsidP="001D7F09">
      <w:r>
        <w:t>Submitted</w:t>
      </w:r>
      <w:r w:rsidR="001D7F09">
        <w:t xml:space="preserve"> by</w:t>
      </w:r>
    </w:p>
    <w:p w:rsidR="001D7F09" w:rsidRDefault="001D7F09" w:rsidP="001D7F09">
      <w:r>
        <w:t>Harish Kumar Jangir</w:t>
      </w:r>
    </w:p>
    <w:sectPr w:rsidR="001D7F0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1NDSwMDA1sLC0MDFW0lEKTi0uzszPAykwqgUA8qggoiwAAAA="/>
  </w:docVars>
  <w:rsids>
    <w:rsidRoot w:val="007338A2"/>
    <w:rsid w:val="001D7F09"/>
    <w:rsid w:val="004A639E"/>
    <w:rsid w:val="0059350F"/>
    <w:rsid w:val="007338A2"/>
    <w:rsid w:val="009F7121"/>
    <w:rsid w:val="00F832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A06685"/>
  <w15:chartTrackingRefBased/>
  <w15:docId w15:val="{221D0B5B-E185-4033-BAAC-E810DE32A2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596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54</Words>
  <Characters>879</Characters>
  <Application>Microsoft Office Word</Application>
  <DocSecurity>0</DocSecurity>
  <Lines>7</Lines>
  <Paragraphs>2</Paragraphs>
  <ScaleCrop>false</ScaleCrop>
  <Company/>
  <LinksUpToDate>false</LinksUpToDate>
  <CharactersWithSpaces>1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ish Jangir</dc:creator>
  <cp:keywords/>
  <dc:description/>
  <cp:lastModifiedBy>Harish Jangir</cp:lastModifiedBy>
  <cp:revision>20</cp:revision>
  <dcterms:created xsi:type="dcterms:W3CDTF">2020-04-17T09:57:00Z</dcterms:created>
  <dcterms:modified xsi:type="dcterms:W3CDTF">2020-04-17T10:10:00Z</dcterms:modified>
</cp:coreProperties>
</file>